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DE943" w14:textId="288FEECC" w:rsidR="00AE3313" w:rsidRPr="00F15E62" w:rsidRDefault="00AE3313" w:rsidP="000D1253">
      <w:pPr>
        <w:rPr>
          <w:rFonts w:ascii="Arial" w:hAnsi="Arial" w:cs="Arial"/>
        </w:rPr>
      </w:pPr>
    </w:p>
    <w:p w14:paraId="33CBCEF2" w14:textId="77777777" w:rsidR="000D1253" w:rsidRPr="00F15E62" w:rsidRDefault="000D1253" w:rsidP="000D1253">
      <w:pPr>
        <w:pStyle w:val="Heading1"/>
        <w:rPr>
          <w:rFonts w:ascii="Arial" w:hAnsi="Arial" w:cs="Arial"/>
        </w:rPr>
      </w:pPr>
      <w:r w:rsidRPr="00F15E62">
        <w:rPr>
          <w:rFonts w:ascii="Arial" w:hAnsi="Arial" w:cs="Arial"/>
        </w:rPr>
        <w:t>Submission on Supported Decision Making</w:t>
      </w:r>
    </w:p>
    <w:p w14:paraId="2CCED63C" w14:textId="77777777" w:rsidR="000D1253" w:rsidRPr="00F15E62" w:rsidRDefault="000D1253" w:rsidP="000D1253">
      <w:pPr>
        <w:rPr>
          <w:rFonts w:ascii="Arial" w:hAnsi="Arial" w:cs="Arial"/>
        </w:rPr>
      </w:pPr>
    </w:p>
    <w:p w14:paraId="15FD77BE" w14:textId="77777777" w:rsidR="000D1253" w:rsidRPr="00F15E62" w:rsidRDefault="000D1253" w:rsidP="000D1253">
      <w:pPr>
        <w:pStyle w:val="Heading2"/>
        <w:rPr>
          <w:rFonts w:ascii="Arial" w:hAnsi="Arial" w:cs="Arial"/>
        </w:rPr>
      </w:pPr>
      <w:r w:rsidRPr="00F15E62">
        <w:rPr>
          <w:rFonts w:ascii="Arial" w:hAnsi="Arial" w:cs="Arial"/>
        </w:rPr>
        <w:t>By the Down Syndrome Advisory Network</w:t>
      </w:r>
    </w:p>
    <w:p w14:paraId="37E7737D" w14:textId="77777777" w:rsidR="000D1253" w:rsidRPr="00F15E62" w:rsidRDefault="000D1253" w:rsidP="000D1253">
      <w:pPr>
        <w:rPr>
          <w:rFonts w:ascii="Arial" w:hAnsi="Arial" w:cs="Arial"/>
        </w:rPr>
      </w:pPr>
    </w:p>
    <w:p w14:paraId="27829789" w14:textId="45895E84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>This submission was written by the Down Syndrome Advisory Network.</w:t>
      </w:r>
    </w:p>
    <w:p w14:paraId="02A83E9B" w14:textId="41FBCB2B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>This submission tells the National Disability Insurance Agency about:</w:t>
      </w:r>
    </w:p>
    <w:p w14:paraId="0B767B95" w14:textId="744D5FA2" w:rsidR="000D1253" w:rsidRPr="00F15E62" w:rsidRDefault="000D1253" w:rsidP="000D1253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F15E62">
        <w:rPr>
          <w:rFonts w:ascii="Arial" w:hAnsi="Arial" w:cs="Arial"/>
        </w:rPr>
        <w:t>what we want when we make decisions.</w:t>
      </w:r>
    </w:p>
    <w:p w14:paraId="245A9628" w14:textId="77777777" w:rsidR="000D1253" w:rsidRPr="00F15E62" w:rsidRDefault="000D1253" w:rsidP="000D1253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F15E62">
        <w:rPr>
          <w:rFonts w:ascii="Arial" w:hAnsi="Arial" w:cs="Arial"/>
        </w:rPr>
        <w:t>how you can support us with making decisions.</w:t>
      </w:r>
    </w:p>
    <w:p w14:paraId="7D244438" w14:textId="7AF060A5" w:rsidR="000D1253" w:rsidRPr="00F15E62" w:rsidRDefault="000D1253" w:rsidP="000D1253">
      <w:pPr>
        <w:pStyle w:val="ListParagraph"/>
        <w:numPr>
          <w:ilvl w:val="0"/>
          <w:numId w:val="0"/>
        </w:numPr>
        <w:spacing w:before="240"/>
        <w:ind w:left="-567"/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The Down Syndrome Advisory Network is a group of leaders and advocates with Down syndrome. </w:t>
      </w:r>
    </w:p>
    <w:p w14:paraId="714493B5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>We speak out for people with Down syndrome.</w:t>
      </w:r>
    </w:p>
    <w:p w14:paraId="25B8250D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We work with Down Syndrome Australia to talk about things that are important to people with Down syndrome. </w:t>
      </w:r>
    </w:p>
    <w:p w14:paraId="70845AF4" w14:textId="77777777" w:rsidR="000D1253" w:rsidRPr="00F15E62" w:rsidRDefault="000D1253" w:rsidP="000D1253">
      <w:pPr>
        <w:pStyle w:val="Heading2"/>
        <w:rPr>
          <w:rFonts w:ascii="Arial" w:hAnsi="Arial" w:cs="Arial"/>
        </w:rPr>
      </w:pPr>
    </w:p>
    <w:p w14:paraId="31279BB6" w14:textId="59D8E2DF" w:rsidR="000D1253" w:rsidRPr="00F15E62" w:rsidRDefault="000D1253" w:rsidP="000D1253">
      <w:pPr>
        <w:pStyle w:val="Heading2"/>
        <w:rPr>
          <w:rFonts w:ascii="Arial" w:hAnsi="Arial" w:cs="Arial"/>
        </w:rPr>
      </w:pPr>
      <w:r w:rsidRPr="00F15E62">
        <w:rPr>
          <w:rFonts w:ascii="Arial" w:hAnsi="Arial" w:cs="Arial"/>
        </w:rPr>
        <w:t>Our submission</w:t>
      </w:r>
    </w:p>
    <w:p w14:paraId="6F696DF5" w14:textId="77777777" w:rsidR="000D1253" w:rsidRPr="00F15E62" w:rsidRDefault="000D1253" w:rsidP="000D1253">
      <w:pPr>
        <w:rPr>
          <w:rFonts w:ascii="Arial" w:hAnsi="Arial" w:cs="Arial"/>
        </w:rPr>
      </w:pPr>
    </w:p>
    <w:p w14:paraId="3AAC52D4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Making decisions is important to people with Down syndrome.  </w:t>
      </w:r>
    </w:p>
    <w:p w14:paraId="1287E168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>It makes us feel independent, free and in control of our own life.</w:t>
      </w:r>
    </w:p>
    <w:p w14:paraId="10CEDDA6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We want the right to make decisions for ourselves. </w:t>
      </w:r>
    </w:p>
    <w:p w14:paraId="5B13FA36" w14:textId="77777777" w:rsidR="000D1253" w:rsidRPr="00F15E62" w:rsidRDefault="000D1253" w:rsidP="000D1253">
      <w:pPr>
        <w:spacing w:before="360"/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We like to make our own decisions but sometimes we need help.  </w:t>
      </w:r>
    </w:p>
    <w:p w14:paraId="58143667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Some people need more help than others.   </w:t>
      </w:r>
    </w:p>
    <w:p w14:paraId="09424EDD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>Parents can sometimes help us with our decisions.</w:t>
      </w:r>
    </w:p>
    <w:p w14:paraId="04ED3929" w14:textId="77777777" w:rsidR="000D1253" w:rsidRPr="00F15E62" w:rsidRDefault="000D1253" w:rsidP="000D1253">
      <w:pPr>
        <w:spacing w:before="360"/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We make decisions at lots of different times.  </w:t>
      </w:r>
    </w:p>
    <w:p w14:paraId="4CDDF2EF" w14:textId="60284130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>We want to make decisions about:</w:t>
      </w:r>
    </w:p>
    <w:p w14:paraId="79BDA645" w14:textId="1DCB6C28" w:rsidR="000D1253" w:rsidRPr="00F15E62" w:rsidRDefault="000D1253" w:rsidP="000D1253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F15E62">
        <w:rPr>
          <w:rFonts w:ascii="Arial" w:hAnsi="Arial" w:cs="Arial"/>
        </w:rPr>
        <w:t>where we live</w:t>
      </w:r>
    </w:p>
    <w:p w14:paraId="7BA09109" w14:textId="632FA0ED" w:rsidR="000D1253" w:rsidRPr="00F15E62" w:rsidRDefault="000D1253" w:rsidP="000D1253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who gives us support and </w:t>
      </w:r>
    </w:p>
    <w:p w14:paraId="59E8FCBB" w14:textId="146E2258" w:rsidR="000D1253" w:rsidRPr="00F15E62" w:rsidRDefault="000D1253" w:rsidP="000D1253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how we spend money. </w:t>
      </w:r>
    </w:p>
    <w:p w14:paraId="5A347284" w14:textId="77777777" w:rsidR="000D1253" w:rsidRPr="00F15E62" w:rsidRDefault="000D1253" w:rsidP="000D1253">
      <w:pPr>
        <w:rPr>
          <w:rFonts w:ascii="Arial" w:hAnsi="Arial" w:cs="Arial"/>
        </w:rPr>
      </w:pPr>
    </w:p>
    <w:p w14:paraId="1CC8AC8F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We need help to understand the NDIS and get information about how the NDIS works.  </w:t>
      </w:r>
    </w:p>
    <w:p w14:paraId="1DABFC7C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We need this information to make sense and not to keep changing. </w:t>
      </w:r>
    </w:p>
    <w:p w14:paraId="5B401F1F" w14:textId="77777777" w:rsidR="000D1253" w:rsidRPr="00F15E62" w:rsidRDefault="000D1253" w:rsidP="000D1253">
      <w:pPr>
        <w:spacing w:before="360"/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The </w:t>
      </w:r>
      <w:proofErr w:type="spellStart"/>
      <w:r w:rsidRPr="00F15E62">
        <w:rPr>
          <w:rFonts w:ascii="Arial" w:hAnsi="Arial" w:cs="Arial"/>
        </w:rPr>
        <w:t>NDIA</w:t>
      </w:r>
      <w:proofErr w:type="spellEnd"/>
      <w:r w:rsidRPr="00F15E62">
        <w:rPr>
          <w:rFonts w:ascii="Arial" w:hAnsi="Arial" w:cs="Arial"/>
        </w:rPr>
        <w:t xml:space="preserve"> and others can help us make decisions.  They can:</w:t>
      </w:r>
    </w:p>
    <w:p w14:paraId="265BD2CD" w14:textId="2698A3EB" w:rsidR="000D1253" w:rsidRPr="00F15E62" w:rsidRDefault="000D1253" w:rsidP="000D1253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F15E62">
        <w:rPr>
          <w:rFonts w:ascii="Arial" w:hAnsi="Arial" w:cs="Arial"/>
        </w:rPr>
        <w:t>spend time with us</w:t>
      </w:r>
    </w:p>
    <w:p w14:paraId="2293F51D" w14:textId="77777777" w:rsidR="000D1253" w:rsidRPr="00F15E62" w:rsidRDefault="000D1253" w:rsidP="000D1253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listen    </w:t>
      </w:r>
    </w:p>
    <w:p w14:paraId="0431437A" w14:textId="47F87B03" w:rsidR="000D1253" w:rsidRPr="00F15E62" w:rsidRDefault="000D1253" w:rsidP="000D1253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respect our privacy  </w:t>
      </w:r>
    </w:p>
    <w:p w14:paraId="70F64C20" w14:textId="268E6CB1" w:rsidR="000D1253" w:rsidRPr="00F15E62" w:rsidRDefault="000D1253" w:rsidP="000D1253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talk to us about what our goals are  </w:t>
      </w:r>
    </w:p>
    <w:p w14:paraId="33D3594B" w14:textId="4F152F6C" w:rsidR="000D1253" w:rsidRPr="00F15E62" w:rsidRDefault="000D1253" w:rsidP="000D1253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F15E62">
        <w:rPr>
          <w:rFonts w:ascii="Arial" w:hAnsi="Arial" w:cs="Arial"/>
        </w:rPr>
        <w:t>be patient, listen and encourage us.</w:t>
      </w:r>
    </w:p>
    <w:p w14:paraId="409B7965" w14:textId="17205FD5" w:rsidR="000D1253" w:rsidRPr="00F15E62" w:rsidRDefault="000D1253" w:rsidP="000D1253">
      <w:pPr>
        <w:spacing w:before="360"/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Give us information that we understand. </w:t>
      </w:r>
    </w:p>
    <w:p w14:paraId="63AAD0A1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For some people that might be an Easy Read version or pictures.  </w:t>
      </w:r>
    </w:p>
    <w:p w14:paraId="7B5164B3" w14:textId="77777777" w:rsidR="000D1253" w:rsidRPr="00F15E62" w:rsidRDefault="000D1253" w:rsidP="000D1253">
      <w:pPr>
        <w:spacing w:before="360" w:line="240" w:lineRule="auto"/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The best people who can help us make decisions are people who know us very well and who we trust.  </w:t>
      </w:r>
    </w:p>
    <w:p w14:paraId="6503C727" w14:textId="77777777" w:rsidR="000D1253" w:rsidRPr="00F15E62" w:rsidRDefault="000D1253" w:rsidP="000D1253">
      <w:pPr>
        <w:spacing w:line="240" w:lineRule="auto"/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It might be our family, our friends, advocacy organisations or our support worker. </w:t>
      </w:r>
    </w:p>
    <w:p w14:paraId="4FDA45B3" w14:textId="77777777" w:rsidR="000D1253" w:rsidRPr="00F15E62" w:rsidRDefault="000D1253" w:rsidP="000D1253">
      <w:pPr>
        <w:spacing w:line="240" w:lineRule="auto"/>
        <w:rPr>
          <w:rFonts w:ascii="Arial" w:hAnsi="Arial" w:cs="Arial"/>
        </w:rPr>
      </w:pPr>
      <w:r w:rsidRPr="00F15E62">
        <w:rPr>
          <w:rFonts w:ascii="Arial" w:hAnsi="Arial" w:cs="Arial"/>
        </w:rPr>
        <w:t>They need to know what we are good at and what we need more support with.</w:t>
      </w:r>
    </w:p>
    <w:p w14:paraId="03CAB183" w14:textId="77777777" w:rsidR="000D1253" w:rsidRPr="00F15E62" w:rsidRDefault="000D1253" w:rsidP="000D1253">
      <w:pPr>
        <w:spacing w:before="360"/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Some people do not have someone that they trust to help them.  </w:t>
      </w:r>
    </w:p>
    <w:p w14:paraId="6E21D029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They need an advocate to support them.  </w:t>
      </w:r>
    </w:p>
    <w:p w14:paraId="62EDC7E3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It is important they can get that support when they need it. </w:t>
      </w:r>
    </w:p>
    <w:p w14:paraId="0EB525C2" w14:textId="77777777" w:rsidR="000D1253" w:rsidRPr="00F15E62" w:rsidRDefault="000D1253" w:rsidP="000D1253">
      <w:pPr>
        <w:spacing w:before="360"/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We need to be able to ask for help when we need it.  </w:t>
      </w:r>
    </w:p>
    <w:p w14:paraId="1018A0F6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Remember that we can make our own decisions.  </w:t>
      </w:r>
    </w:p>
    <w:p w14:paraId="0C095D5B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>We might just need your help.</w:t>
      </w:r>
    </w:p>
    <w:p w14:paraId="5E4F230E" w14:textId="77777777" w:rsidR="000D1253" w:rsidRPr="00F15E62" w:rsidRDefault="000D1253" w:rsidP="000D1253">
      <w:pPr>
        <w:rPr>
          <w:rFonts w:ascii="Arial" w:hAnsi="Arial" w:cs="Arial"/>
        </w:rPr>
      </w:pPr>
    </w:p>
    <w:p w14:paraId="03499ACF" w14:textId="77777777" w:rsidR="000D1253" w:rsidRPr="00F15E62" w:rsidRDefault="000D1253" w:rsidP="000D1253">
      <w:pPr>
        <w:rPr>
          <w:rFonts w:ascii="Arial" w:hAnsi="Arial" w:cs="Arial"/>
        </w:rPr>
      </w:pPr>
      <w:r w:rsidRPr="00F15E62">
        <w:rPr>
          <w:rFonts w:ascii="Arial" w:hAnsi="Arial" w:cs="Arial"/>
        </w:rPr>
        <w:t xml:space="preserve">The Down Syndrome Advisory Network made this submission to </w:t>
      </w:r>
      <w:proofErr w:type="spellStart"/>
      <w:r w:rsidRPr="00F15E62">
        <w:rPr>
          <w:rFonts w:ascii="Arial" w:hAnsi="Arial" w:cs="Arial"/>
        </w:rPr>
        <w:t>NDIA</w:t>
      </w:r>
      <w:proofErr w:type="spellEnd"/>
      <w:r w:rsidRPr="00F15E62">
        <w:rPr>
          <w:rFonts w:ascii="Arial" w:hAnsi="Arial" w:cs="Arial"/>
        </w:rPr>
        <w:t xml:space="preserve"> in August 2021.</w:t>
      </w:r>
    </w:p>
    <w:p w14:paraId="39C4B6E4" w14:textId="77777777" w:rsidR="000D1253" w:rsidRPr="00F15E62" w:rsidRDefault="000D1253" w:rsidP="000D1253">
      <w:pPr>
        <w:rPr>
          <w:rFonts w:ascii="Arial" w:hAnsi="Arial" w:cs="Arial"/>
        </w:rPr>
      </w:pPr>
    </w:p>
    <w:p w14:paraId="34C8D2D0" w14:textId="77777777" w:rsidR="000D1253" w:rsidRPr="00F15E62" w:rsidRDefault="000D1253" w:rsidP="000D1253">
      <w:pPr>
        <w:rPr>
          <w:rFonts w:ascii="Arial" w:hAnsi="Arial" w:cs="Arial"/>
        </w:rPr>
      </w:pPr>
    </w:p>
    <w:sectPr w:rsidR="000D1253" w:rsidRPr="00F15E62" w:rsidSect="000337E4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70" w:right="1440" w:bottom="1109" w:left="1440" w:header="454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52152" w14:textId="77777777" w:rsidR="009119DB" w:rsidRDefault="009119DB" w:rsidP="000E554E">
      <w:pPr>
        <w:spacing w:after="0" w:line="240" w:lineRule="auto"/>
      </w:pPr>
      <w:r>
        <w:separator/>
      </w:r>
    </w:p>
  </w:endnote>
  <w:endnote w:type="continuationSeparator" w:id="0">
    <w:p w14:paraId="0BDBDFDF" w14:textId="77777777" w:rsidR="009119DB" w:rsidRDefault="009119DB" w:rsidP="000E5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venir Light">
    <w:altName w:val="Avenir Light"/>
    <w:charset w:val="4D"/>
    <w:family w:val="swiss"/>
    <w:pitch w:val="variable"/>
    <w:sig w:usb0="800000AF" w:usb1="5000204A" w:usb2="00000000" w:usb3="00000000" w:csb0="0000009B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Avenir">
    <w:altName w:val="Avenir"/>
    <w:charset w:val="4D"/>
    <w:family w:val="swiss"/>
    <w:pitch w:val="variable"/>
    <w:sig w:usb0="800000AF" w:usb1="5000204A" w:usb2="00000000" w:usb3="00000000" w:csb0="0000009B" w:csb1="00000000"/>
  </w:font>
  <w:font w:name="VAG Rounded">
    <w:altName w:val="Calibri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1114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103E4E" w14:textId="5B2AFB8C" w:rsidR="00630089" w:rsidRDefault="00630089" w:rsidP="004225A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7774023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5B7A27F" w14:textId="2C014502" w:rsidR="00630089" w:rsidRDefault="00630089" w:rsidP="004225A4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EFDD01" w14:textId="77777777" w:rsidR="00630089" w:rsidRDefault="00630089" w:rsidP="00630089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117749361"/>
      <w:docPartObj>
        <w:docPartGallery w:val="Page Numbers (Bottom of Page)"/>
        <w:docPartUnique/>
      </w:docPartObj>
    </w:sdtPr>
    <w:sdtEndPr>
      <w:rPr>
        <w:rStyle w:val="PageNumber"/>
        <w:color w:val="000000" w:themeColor="text1"/>
      </w:rPr>
    </w:sdtEndPr>
    <w:sdtContent>
      <w:p w14:paraId="64D3DC7E" w14:textId="1C37B007" w:rsidR="00630089" w:rsidRPr="006D6F76" w:rsidRDefault="00630089" w:rsidP="004225A4">
        <w:pPr>
          <w:pStyle w:val="Footer"/>
          <w:framePr w:wrap="none" w:vAnchor="text" w:hAnchor="margin" w:xAlign="center" w:y="1"/>
          <w:rPr>
            <w:rStyle w:val="PageNumber"/>
            <w:color w:val="000000" w:themeColor="text1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1937620" w14:textId="0BECF040" w:rsidR="000E554E" w:rsidRPr="00AB1892" w:rsidRDefault="00AB1892" w:rsidP="00630089">
    <w:pPr>
      <w:pStyle w:val="Footer"/>
      <w:ind w:firstLine="360"/>
      <w:rPr>
        <w:color w:val="404040" w:themeColor="text1" w:themeTint="BF"/>
      </w:rPr>
    </w:pPr>
    <w:r w:rsidRPr="00AB1892">
      <w:rPr>
        <w:color w:val="404040" w:themeColor="text1" w:themeTint="BF"/>
      </w:rPr>
      <w:t>Down Syndrome Australia</w:t>
    </w:r>
  </w:p>
  <w:p w14:paraId="1BC97841" w14:textId="19B6201F" w:rsidR="00AB1892" w:rsidRPr="00AB1892" w:rsidRDefault="00AB1892" w:rsidP="00630089">
    <w:pPr>
      <w:pStyle w:val="Footer"/>
      <w:ind w:firstLine="360"/>
      <w:rPr>
        <w:color w:val="404040" w:themeColor="text1" w:themeTint="BF"/>
      </w:rPr>
    </w:pPr>
    <w:r w:rsidRPr="00AB1892">
      <w:rPr>
        <w:color w:val="404040" w:themeColor="text1" w:themeTint="BF"/>
      </w:rPr>
      <w:t>1300 344 954</w:t>
    </w:r>
  </w:p>
  <w:p w14:paraId="14848F12" w14:textId="39E4E535" w:rsidR="00AB1892" w:rsidRPr="00AB1892" w:rsidRDefault="00AB1892" w:rsidP="00630089">
    <w:pPr>
      <w:pStyle w:val="Footer"/>
      <w:ind w:firstLine="360"/>
      <w:rPr>
        <w:color w:val="404040" w:themeColor="text1" w:themeTint="BF"/>
      </w:rPr>
    </w:pPr>
    <w:r w:rsidRPr="00AB1892">
      <w:rPr>
        <w:color w:val="404040" w:themeColor="text1" w:themeTint="BF"/>
      </w:rPr>
      <w:t>info@downsyndrome.org.au</w:t>
    </w:r>
  </w:p>
  <w:p w14:paraId="71278CE8" w14:textId="4387D686" w:rsidR="000E554E" w:rsidRPr="00D109A2" w:rsidRDefault="000337E4" w:rsidP="00F77DDB">
    <w:pPr>
      <w:pStyle w:val="Footer"/>
      <w:tabs>
        <w:tab w:val="clear" w:pos="9026"/>
      </w:tabs>
      <w:ind w:left="0"/>
      <w:jc w:val="left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375EF778" wp14:editId="2315900C">
          <wp:simplePos x="0" y="0"/>
          <wp:positionH relativeFrom="column">
            <wp:posOffset>-944381</wp:posOffset>
          </wp:positionH>
          <wp:positionV relativeFrom="page">
            <wp:posOffset>10260767</wp:posOffset>
          </wp:positionV>
          <wp:extent cx="7600013" cy="440055"/>
          <wp:effectExtent l="0" t="0" r="0" b="444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SA_Letterhead_July 2020_foot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1665"/>
                  <a:stretch/>
                </pic:blipFill>
                <pic:spPr bwMode="auto">
                  <a:xfrm>
                    <a:off x="0" y="0"/>
                    <a:ext cx="7601220" cy="4401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7DDB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987881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DDF9D9" w14:textId="5DEF2D78" w:rsidR="00CC60E9" w:rsidRDefault="00CC60E9" w:rsidP="00D63AF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E333F30" w14:textId="04DB0C0C" w:rsidR="000337E4" w:rsidRPr="00CC60E9" w:rsidRDefault="000337E4" w:rsidP="00CC60E9">
    <w:pPr>
      <w:pStyle w:val="Footer"/>
      <w:ind w:right="360"/>
      <w:rPr>
        <w:rFonts w:ascii="Arial" w:hAnsi="Arial" w:cs="Arial"/>
        <w:color w:val="404040" w:themeColor="text1" w:themeTint="BF"/>
      </w:rPr>
    </w:pPr>
    <w:r w:rsidRPr="00CC60E9">
      <w:rPr>
        <w:rFonts w:ascii="Arial" w:hAnsi="Arial" w:cs="Arial"/>
        <w:noProof/>
        <w:color w:val="404040" w:themeColor="text1" w:themeTint="BF"/>
      </w:rPr>
      <w:drawing>
        <wp:anchor distT="0" distB="0" distL="114300" distR="114300" simplePos="0" relativeHeight="251663360" behindDoc="1" locked="0" layoutInCell="1" allowOverlap="1" wp14:anchorId="1EBF811A" wp14:editId="053EBF05">
          <wp:simplePos x="0" y="0"/>
          <wp:positionH relativeFrom="column">
            <wp:posOffset>-962310</wp:posOffset>
          </wp:positionH>
          <wp:positionV relativeFrom="page">
            <wp:posOffset>10282555</wp:posOffset>
          </wp:positionV>
          <wp:extent cx="7599680" cy="440055"/>
          <wp:effectExtent l="0" t="0" r="0" b="444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SA_Letterhead_July 2020_foot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1665"/>
                  <a:stretch/>
                </pic:blipFill>
                <pic:spPr bwMode="auto">
                  <a:xfrm>
                    <a:off x="0" y="0"/>
                    <a:ext cx="7599680" cy="4400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A878A" w14:textId="77777777" w:rsidR="009119DB" w:rsidRDefault="009119DB" w:rsidP="000E554E">
      <w:pPr>
        <w:spacing w:after="0" w:line="240" w:lineRule="auto"/>
      </w:pPr>
      <w:r>
        <w:separator/>
      </w:r>
    </w:p>
  </w:footnote>
  <w:footnote w:type="continuationSeparator" w:id="0">
    <w:p w14:paraId="21A15584" w14:textId="77777777" w:rsidR="009119DB" w:rsidRDefault="009119DB" w:rsidP="000E5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98608" w14:textId="7D85468D" w:rsidR="00C244F5" w:rsidRPr="00B86337" w:rsidRDefault="00C244F5" w:rsidP="00B86337">
    <w:pPr>
      <w:pStyle w:val="Heading2"/>
      <w:ind w:left="720" w:right="-613"/>
      <w:jc w:val="right"/>
      <w:rPr>
        <w:rFonts w:ascii="Gill Sans MT" w:hAnsi="Gill Sans MT"/>
        <w:sz w:val="20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DBDDD" w14:textId="062474DB" w:rsidR="000337E4" w:rsidRDefault="000337E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FA3AD88" wp14:editId="3F328810">
          <wp:simplePos x="0" y="0"/>
          <wp:positionH relativeFrom="column">
            <wp:posOffset>-951865</wp:posOffset>
          </wp:positionH>
          <wp:positionV relativeFrom="paragraph">
            <wp:posOffset>-281305</wp:posOffset>
          </wp:positionV>
          <wp:extent cx="7583170" cy="1461135"/>
          <wp:effectExtent l="0" t="0" r="0" b="0"/>
          <wp:wrapSquare wrapText="bothSides"/>
          <wp:docPr id="8" name="Picture 8" descr="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Graphical user interface&#10;&#10;Description automatically generated"/>
                  <pic:cNvPicPr/>
                </pic:nvPicPr>
                <pic:blipFill rotWithShape="1">
                  <a:blip r:embed="rId1"/>
                  <a:srcRect t="41792"/>
                  <a:stretch/>
                </pic:blipFill>
                <pic:spPr bwMode="auto">
                  <a:xfrm>
                    <a:off x="0" y="0"/>
                    <a:ext cx="7583170" cy="14611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E34A5"/>
    <w:multiLevelType w:val="multilevel"/>
    <w:tmpl w:val="CB9EE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EE00EE"/>
    <w:multiLevelType w:val="hybridMultilevel"/>
    <w:tmpl w:val="BF547DA8"/>
    <w:lvl w:ilvl="0" w:tplc="08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" w15:restartNumberingAfterBreak="0">
    <w:nsid w:val="0FC53132"/>
    <w:multiLevelType w:val="hybridMultilevel"/>
    <w:tmpl w:val="FB48A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E54C4"/>
    <w:multiLevelType w:val="hybridMultilevel"/>
    <w:tmpl w:val="37C60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E09E5"/>
    <w:multiLevelType w:val="multilevel"/>
    <w:tmpl w:val="B3F69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1143CFF"/>
    <w:multiLevelType w:val="multilevel"/>
    <w:tmpl w:val="908A8A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68577A6"/>
    <w:multiLevelType w:val="hybridMultilevel"/>
    <w:tmpl w:val="F15C13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441CD"/>
    <w:multiLevelType w:val="hybridMultilevel"/>
    <w:tmpl w:val="3C52953E"/>
    <w:lvl w:ilvl="0" w:tplc="08090001">
      <w:start w:val="1"/>
      <w:numFmt w:val="bullet"/>
      <w:lvlText w:val=""/>
      <w:lvlJc w:val="left"/>
      <w:pPr>
        <w:ind w:left="8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7" w:hanging="360"/>
      </w:pPr>
      <w:rPr>
        <w:rFonts w:ascii="Wingdings" w:hAnsi="Wingdings" w:hint="default"/>
      </w:rPr>
    </w:lvl>
  </w:abstractNum>
  <w:abstractNum w:abstractNumId="8" w15:restartNumberingAfterBreak="0">
    <w:nsid w:val="26E5565C"/>
    <w:multiLevelType w:val="hybridMultilevel"/>
    <w:tmpl w:val="42AAB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51EEC"/>
    <w:multiLevelType w:val="hybridMultilevel"/>
    <w:tmpl w:val="1100A43A"/>
    <w:lvl w:ilvl="0" w:tplc="08090005">
      <w:start w:val="1"/>
      <w:numFmt w:val="bullet"/>
      <w:lvlText w:val=""/>
      <w:lvlJc w:val="left"/>
      <w:pPr>
        <w:ind w:left="15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34637980"/>
    <w:multiLevelType w:val="hybridMultilevel"/>
    <w:tmpl w:val="F27C0F5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7B4971"/>
    <w:multiLevelType w:val="hybridMultilevel"/>
    <w:tmpl w:val="602C0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97D7E"/>
    <w:multiLevelType w:val="hybridMultilevel"/>
    <w:tmpl w:val="336886BC"/>
    <w:lvl w:ilvl="0" w:tplc="08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3" w15:restartNumberingAfterBreak="0">
    <w:nsid w:val="3F490B5B"/>
    <w:multiLevelType w:val="hybridMultilevel"/>
    <w:tmpl w:val="060070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E5098C"/>
    <w:multiLevelType w:val="hybridMultilevel"/>
    <w:tmpl w:val="C71891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6342BF"/>
    <w:multiLevelType w:val="hybridMultilevel"/>
    <w:tmpl w:val="96966B1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4B270F"/>
    <w:multiLevelType w:val="hybridMultilevel"/>
    <w:tmpl w:val="689E0762"/>
    <w:lvl w:ilvl="0" w:tplc="08090005">
      <w:start w:val="1"/>
      <w:numFmt w:val="bullet"/>
      <w:lvlText w:val=""/>
      <w:lvlJc w:val="left"/>
      <w:pPr>
        <w:ind w:left="15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509825F4"/>
    <w:multiLevelType w:val="hybridMultilevel"/>
    <w:tmpl w:val="80B634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826535"/>
    <w:multiLevelType w:val="hybridMultilevel"/>
    <w:tmpl w:val="EAF68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B41375"/>
    <w:multiLevelType w:val="hybridMultilevel"/>
    <w:tmpl w:val="2F8A1A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F1BD9"/>
    <w:multiLevelType w:val="hybridMultilevel"/>
    <w:tmpl w:val="F600F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FF1F86"/>
    <w:multiLevelType w:val="hybridMultilevel"/>
    <w:tmpl w:val="06F64C80"/>
    <w:lvl w:ilvl="0" w:tplc="FDB0F6DA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  <w:color w:val="801649"/>
        <w:u w:color="FFFFFF" w:themeColor="background1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8611BCB"/>
    <w:multiLevelType w:val="multilevel"/>
    <w:tmpl w:val="BD1ED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9A94FA3"/>
    <w:multiLevelType w:val="hybridMultilevel"/>
    <w:tmpl w:val="C4CEA8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A3724"/>
    <w:multiLevelType w:val="hybridMultilevel"/>
    <w:tmpl w:val="1CFA2678"/>
    <w:lvl w:ilvl="0" w:tplc="08090001">
      <w:start w:val="1"/>
      <w:numFmt w:val="bullet"/>
      <w:lvlText w:val=""/>
      <w:lvlJc w:val="left"/>
      <w:pPr>
        <w:ind w:left="8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7" w:hanging="360"/>
      </w:pPr>
      <w:rPr>
        <w:rFonts w:ascii="Wingdings" w:hAnsi="Wingdings" w:hint="default"/>
      </w:rPr>
    </w:lvl>
  </w:abstractNum>
  <w:abstractNum w:abstractNumId="25" w15:restartNumberingAfterBreak="0">
    <w:nsid w:val="754B19E5"/>
    <w:multiLevelType w:val="hybridMultilevel"/>
    <w:tmpl w:val="6DCE0EE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8133D"/>
    <w:multiLevelType w:val="hybridMultilevel"/>
    <w:tmpl w:val="827E90D4"/>
    <w:lvl w:ilvl="0" w:tplc="08090005">
      <w:start w:val="1"/>
      <w:numFmt w:val="bullet"/>
      <w:lvlText w:val=""/>
      <w:lvlJc w:val="left"/>
      <w:pPr>
        <w:ind w:left="15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7" w15:restartNumberingAfterBreak="0">
    <w:nsid w:val="7D3353B0"/>
    <w:multiLevelType w:val="hybridMultilevel"/>
    <w:tmpl w:val="BDA4F286"/>
    <w:lvl w:ilvl="0" w:tplc="08090001">
      <w:start w:val="1"/>
      <w:numFmt w:val="bullet"/>
      <w:lvlText w:val=""/>
      <w:lvlJc w:val="left"/>
      <w:pPr>
        <w:ind w:left="8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7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5"/>
  </w:num>
  <w:num w:numId="4">
    <w:abstractNumId w:val="19"/>
  </w:num>
  <w:num w:numId="5">
    <w:abstractNumId w:val="14"/>
  </w:num>
  <w:num w:numId="6">
    <w:abstractNumId w:val="18"/>
  </w:num>
  <w:num w:numId="7">
    <w:abstractNumId w:val="2"/>
  </w:num>
  <w:num w:numId="8">
    <w:abstractNumId w:val="4"/>
  </w:num>
  <w:num w:numId="9">
    <w:abstractNumId w:val="22"/>
  </w:num>
  <w:num w:numId="10">
    <w:abstractNumId w:val="17"/>
  </w:num>
  <w:num w:numId="11">
    <w:abstractNumId w:val="0"/>
  </w:num>
  <w:num w:numId="12">
    <w:abstractNumId w:val="8"/>
  </w:num>
  <w:num w:numId="13">
    <w:abstractNumId w:val="13"/>
  </w:num>
  <w:num w:numId="14">
    <w:abstractNumId w:val="7"/>
  </w:num>
  <w:num w:numId="15">
    <w:abstractNumId w:val="24"/>
  </w:num>
  <w:num w:numId="16">
    <w:abstractNumId w:val="27"/>
  </w:num>
  <w:num w:numId="17">
    <w:abstractNumId w:val="1"/>
  </w:num>
  <w:num w:numId="18">
    <w:abstractNumId w:val="12"/>
  </w:num>
  <w:num w:numId="19">
    <w:abstractNumId w:val="20"/>
  </w:num>
  <w:num w:numId="20">
    <w:abstractNumId w:val="23"/>
  </w:num>
  <w:num w:numId="21">
    <w:abstractNumId w:val="6"/>
  </w:num>
  <w:num w:numId="22">
    <w:abstractNumId w:val="11"/>
  </w:num>
  <w:num w:numId="23">
    <w:abstractNumId w:val="25"/>
  </w:num>
  <w:num w:numId="24">
    <w:abstractNumId w:val="15"/>
  </w:num>
  <w:num w:numId="25">
    <w:abstractNumId w:val="10"/>
  </w:num>
  <w:num w:numId="26">
    <w:abstractNumId w:val="16"/>
  </w:num>
  <w:num w:numId="27">
    <w:abstractNumId w:val="9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NTAwsTQ0MTa0MDZQ0lEKTi0uzszPAykwrAUAMsvfUCwAAAA="/>
  </w:docVars>
  <w:rsids>
    <w:rsidRoot w:val="00F5256E"/>
    <w:rsid w:val="00005975"/>
    <w:rsid w:val="000073CF"/>
    <w:rsid w:val="0002416D"/>
    <w:rsid w:val="000245C4"/>
    <w:rsid w:val="00031A51"/>
    <w:rsid w:val="00032088"/>
    <w:rsid w:val="000337E4"/>
    <w:rsid w:val="000341DA"/>
    <w:rsid w:val="00034392"/>
    <w:rsid w:val="00035743"/>
    <w:rsid w:val="00052FA3"/>
    <w:rsid w:val="00067E88"/>
    <w:rsid w:val="000755AD"/>
    <w:rsid w:val="00086A2F"/>
    <w:rsid w:val="000A00E7"/>
    <w:rsid w:val="000A09E4"/>
    <w:rsid w:val="000A47B8"/>
    <w:rsid w:val="000B0AAB"/>
    <w:rsid w:val="000B4172"/>
    <w:rsid w:val="000B5104"/>
    <w:rsid w:val="000B5589"/>
    <w:rsid w:val="000C158A"/>
    <w:rsid w:val="000D1253"/>
    <w:rsid w:val="000D2134"/>
    <w:rsid w:val="000D7B53"/>
    <w:rsid w:val="000E554E"/>
    <w:rsid w:val="000F453C"/>
    <w:rsid w:val="000F7D1B"/>
    <w:rsid w:val="00102F23"/>
    <w:rsid w:val="00104652"/>
    <w:rsid w:val="00107018"/>
    <w:rsid w:val="001103E8"/>
    <w:rsid w:val="00110408"/>
    <w:rsid w:val="00110654"/>
    <w:rsid w:val="00137661"/>
    <w:rsid w:val="00141AF1"/>
    <w:rsid w:val="00145672"/>
    <w:rsid w:val="00152302"/>
    <w:rsid w:val="001556C8"/>
    <w:rsid w:val="001565C2"/>
    <w:rsid w:val="00157DBF"/>
    <w:rsid w:val="00165359"/>
    <w:rsid w:val="00170805"/>
    <w:rsid w:val="00170BB1"/>
    <w:rsid w:val="00171E3A"/>
    <w:rsid w:val="00176763"/>
    <w:rsid w:val="00177149"/>
    <w:rsid w:val="001811C1"/>
    <w:rsid w:val="0018448B"/>
    <w:rsid w:val="001845D6"/>
    <w:rsid w:val="0018661D"/>
    <w:rsid w:val="001F0462"/>
    <w:rsid w:val="00203D51"/>
    <w:rsid w:val="0021015B"/>
    <w:rsid w:val="00213761"/>
    <w:rsid w:val="00217C58"/>
    <w:rsid w:val="00227448"/>
    <w:rsid w:val="0023388F"/>
    <w:rsid w:val="0023796B"/>
    <w:rsid w:val="00245B93"/>
    <w:rsid w:val="00250320"/>
    <w:rsid w:val="00271D46"/>
    <w:rsid w:val="002821EA"/>
    <w:rsid w:val="00285EA1"/>
    <w:rsid w:val="0029027B"/>
    <w:rsid w:val="00291413"/>
    <w:rsid w:val="00294987"/>
    <w:rsid w:val="00296A9B"/>
    <w:rsid w:val="002A68B9"/>
    <w:rsid w:val="002B4608"/>
    <w:rsid w:val="002B63EE"/>
    <w:rsid w:val="002D06EB"/>
    <w:rsid w:val="002D3574"/>
    <w:rsid w:val="002D3C34"/>
    <w:rsid w:val="002D3F4E"/>
    <w:rsid w:val="002E09A9"/>
    <w:rsid w:val="002E63AC"/>
    <w:rsid w:val="002F1D63"/>
    <w:rsid w:val="0030195C"/>
    <w:rsid w:val="00310C36"/>
    <w:rsid w:val="0031108D"/>
    <w:rsid w:val="00313A22"/>
    <w:rsid w:val="00315FDA"/>
    <w:rsid w:val="00317AC0"/>
    <w:rsid w:val="00322A3A"/>
    <w:rsid w:val="0032646C"/>
    <w:rsid w:val="00330BEF"/>
    <w:rsid w:val="003320BF"/>
    <w:rsid w:val="003338EB"/>
    <w:rsid w:val="00334993"/>
    <w:rsid w:val="0033501B"/>
    <w:rsid w:val="003451D3"/>
    <w:rsid w:val="00351AE0"/>
    <w:rsid w:val="0036142D"/>
    <w:rsid w:val="00361CAA"/>
    <w:rsid w:val="00371560"/>
    <w:rsid w:val="00390ED6"/>
    <w:rsid w:val="00393347"/>
    <w:rsid w:val="00393938"/>
    <w:rsid w:val="003B46FD"/>
    <w:rsid w:val="003B493F"/>
    <w:rsid w:val="003B4AD7"/>
    <w:rsid w:val="003B67E5"/>
    <w:rsid w:val="003C5213"/>
    <w:rsid w:val="003D07A6"/>
    <w:rsid w:val="003E4235"/>
    <w:rsid w:val="00411FBD"/>
    <w:rsid w:val="00417AF8"/>
    <w:rsid w:val="00440CCC"/>
    <w:rsid w:val="00440F67"/>
    <w:rsid w:val="00443A3C"/>
    <w:rsid w:val="0045530D"/>
    <w:rsid w:val="0046007D"/>
    <w:rsid w:val="00464BDE"/>
    <w:rsid w:val="00465031"/>
    <w:rsid w:val="0047748C"/>
    <w:rsid w:val="00484EF1"/>
    <w:rsid w:val="004B594D"/>
    <w:rsid w:val="004B7AE2"/>
    <w:rsid w:val="004D5040"/>
    <w:rsid w:val="004E4E4D"/>
    <w:rsid w:val="004E6A9F"/>
    <w:rsid w:val="004E7952"/>
    <w:rsid w:val="00501C32"/>
    <w:rsid w:val="005046F5"/>
    <w:rsid w:val="00504B79"/>
    <w:rsid w:val="00517257"/>
    <w:rsid w:val="00522971"/>
    <w:rsid w:val="005257A5"/>
    <w:rsid w:val="00533680"/>
    <w:rsid w:val="005351CB"/>
    <w:rsid w:val="00550196"/>
    <w:rsid w:val="00560280"/>
    <w:rsid w:val="00563664"/>
    <w:rsid w:val="00570D51"/>
    <w:rsid w:val="005749F2"/>
    <w:rsid w:val="005822D0"/>
    <w:rsid w:val="0058262A"/>
    <w:rsid w:val="005902CF"/>
    <w:rsid w:val="0059532D"/>
    <w:rsid w:val="00595954"/>
    <w:rsid w:val="00596CDB"/>
    <w:rsid w:val="005B21ED"/>
    <w:rsid w:val="005B4B88"/>
    <w:rsid w:val="005B630A"/>
    <w:rsid w:val="005B6D1A"/>
    <w:rsid w:val="005C2559"/>
    <w:rsid w:val="005C6A64"/>
    <w:rsid w:val="005D1DD5"/>
    <w:rsid w:val="005E468C"/>
    <w:rsid w:val="005F52B4"/>
    <w:rsid w:val="00601357"/>
    <w:rsid w:val="006101E6"/>
    <w:rsid w:val="00620D59"/>
    <w:rsid w:val="00630089"/>
    <w:rsid w:val="00637FF1"/>
    <w:rsid w:val="00647ED3"/>
    <w:rsid w:val="0065139E"/>
    <w:rsid w:val="006677A0"/>
    <w:rsid w:val="006A2807"/>
    <w:rsid w:val="006A5D60"/>
    <w:rsid w:val="006D2DA8"/>
    <w:rsid w:val="006D6E55"/>
    <w:rsid w:val="006D6F76"/>
    <w:rsid w:val="006E5C0F"/>
    <w:rsid w:val="006E7825"/>
    <w:rsid w:val="006E7DC6"/>
    <w:rsid w:val="006F1360"/>
    <w:rsid w:val="006F778F"/>
    <w:rsid w:val="00703E1B"/>
    <w:rsid w:val="00705DBB"/>
    <w:rsid w:val="007150C5"/>
    <w:rsid w:val="00741750"/>
    <w:rsid w:val="00743390"/>
    <w:rsid w:val="00753794"/>
    <w:rsid w:val="007552E7"/>
    <w:rsid w:val="00755A39"/>
    <w:rsid w:val="007816D7"/>
    <w:rsid w:val="00791CEA"/>
    <w:rsid w:val="00794632"/>
    <w:rsid w:val="007A0B86"/>
    <w:rsid w:val="007A4820"/>
    <w:rsid w:val="007A69D5"/>
    <w:rsid w:val="007A7C1B"/>
    <w:rsid w:val="007B521B"/>
    <w:rsid w:val="007B5687"/>
    <w:rsid w:val="007C6F5C"/>
    <w:rsid w:val="007D12BD"/>
    <w:rsid w:val="007D3EE1"/>
    <w:rsid w:val="007D5C88"/>
    <w:rsid w:val="007F09A9"/>
    <w:rsid w:val="00816D94"/>
    <w:rsid w:val="008310E3"/>
    <w:rsid w:val="00831651"/>
    <w:rsid w:val="00831AF0"/>
    <w:rsid w:val="00841026"/>
    <w:rsid w:val="00844452"/>
    <w:rsid w:val="00847A80"/>
    <w:rsid w:val="00883ACF"/>
    <w:rsid w:val="00884397"/>
    <w:rsid w:val="00887284"/>
    <w:rsid w:val="008919F7"/>
    <w:rsid w:val="0089354A"/>
    <w:rsid w:val="0089532D"/>
    <w:rsid w:val="008B73FC"/>
    <w:rsid w:val="008C4FF8"/>
    <w:rsid w:val="008D75D7"/>
    <w:rsid w:val="008E16BE"/>
    <w:rsid w:val="008F11C4"/>
    <w:rsid w:val="008F775B"/>
    <w:rsid w:val="00902095"/>
    <w:rsid w:val="009034AA"/>
    <w:rsid w:val="0090667F"/>
    <w:rsid w:val="009119DB"/>
    <w:rsid w:val="00912F14"/>
    <w:rsid w:val="00916247"/>
    <w:rsid w:val="00935177"/>
    <w:rsid w:val="00935F0C"/>
    <w:rsid w:val="00937427"/>
    <w:rsid w:val="00940B57"/>
    <w:rsid w:val="00940ECE"/>
    <w:rsid w:val="00941769"/>
    <w:rsid w:val="00944AD4"/>
    <w:rsid w:val="00944ADC"/>
    <w:rsid w:val="00952730"/>
    <w:rsid w:val="009626F4"/>
    <w:rsid w:val="00972735"/>
    <w:rsid w:val="00985BAC"/>
    <w:rsid w:val="009A4344"/>
    <w:rsid w:val="009B20C5"/>
    <w:rsid w:val="009B438A"/>
    <w:rsid w:val="009B6DCF"/>
    <w:rsid w:val="009D052C"/>
    <w:rsid w:val="009D7642"/>
    <w:rsid w:val="009E7961"/>
    <w:rsid w:val="009F4077"/>
    <w:rsid w:val="00A0108E"/>
    <w:rsid w:val="00A02C4C"/>
    <w:rsid w:val="00A05DF5"/>
    <w:rsid w:val="00A07B1F"/>
    <w:rsid w:val="00A10483"/>
    <w:rsid w:val="00A12BB0"/>
    <w:rsid w:val="00A27F5E"/>
    <w:rsid w:val="00A30BE8"/>
    <w:rsid w:val="00A31465"/>
    <w:rsid w:val="00A45D11"/>
    <w:rsid w:val="00A508E9"/>
    <w:rsid w:val="00A55249"/>
    <w:rsid w:val="00A67F7D"/>
    <w:rsid w:val="00A7056F"/>
    <w:rsid w:val="00A74BFF"/>
    <w:rsid w:val="00A775C2"/>
    <w:rsid w:val="00A81DEB"/>
    <w:rsid w:val="00A84ED6"/>
    <w:rsid w:val="00A86EC2"/>
    <w:rsid w:val="00A87DE2"/>
    <w:rsid w:val="00A9087B"/>
    <w:rsid w:val="00A97AD5"/>
    <w:rsid w:val="00AB1892"/>
    <w:rsid w:val="00AC025D"/>
    <w:rsid w:val="00AC47EE"/>
    <w:rsid w:val="00AD194E"/>
    <w:rsid w:val="00AE3313"/>
    <w:rsid w:val="00B02369"/>
    <w:rsid w:val="00B03E54"/>
    <w:rsid w:val="00B12B67"/>
    <w:rsid w:val="00B17761"/>
    <w:rsid w:val="00B21DE5"/>
    <w:rsid w:val="00B24026"/>
    <w:rsid w:val="00B4246E"/>
    <w:rsid w:val="00B47FF9"/>
    <w:rsid w:val="00B500C4"/>
    <w:rsid w:val="00B51D86"/>
    <w:rsid w:val="00B549CA"/>
    <w:rsid w:val="00B559A2"/>
    <w:rsid w:val="00B615D1"/>
    <w:rsid w:val="00B711FA"/>
    <w:rsid w:val="00B8264D"/>
    <w:rsid w:val="00B86337"/>
    <w:rsid w:val="00B91696"/>
    <w:rsid w:val="00B95347"/>
    <w:rsid w:val="00BA1423"/>
    <w:rsid w:val="00BB026E"/>
    <w:rsid w:val="00BB2035"/>
    <w:rsid w:val="00BB3A07"/>
    <w:rsid w:val="00BB7FD0"/>
    <w:rsid w:val="00BC7DA5"/>
    <w:rsid w:val="00BD02A2"/>
    <w:rsid w:val="00BD1A4C"/>
    <w:rsid w:val="00BE35D1"/>
    <w:rsid w:val="00BF5F62"/>
    <w:rsid w:val="00BF634E"/>
    <w:rsid w:val="00C0289D"/>
    <w:rsid w:val="00C03D5F"/>
    <w:rsid w:val="00C06783"/>
    <w:rsid w:val="00C1309D"/>
    <w:rsid w:val="00C213D6"/>
    <w:rsid w:val="00C244F5"/>
    <w:rsid w:val="00C258F5"/>
    <w:rsid w:val="00C27F8E"/>
    <w:rsid w:val="00C40CE8"/>
    <w:rsid w:val="00C42E4C"/>
    <w:rsid w:val="00C676C7"/>
    <w:rsid w:val="00C67AB0"/>
    <w:rsid w:val="00C746F2"/>
    <w:rsid w:val="00C818CD"/>
    <w:rsid w:val="00C82FB2"/>
    <w:rsid w:val="00C878D6"/>
    <w:rsid w:val="00C9306B"/>
    <w:rsid w:val="00C95B2C"/>
    <w:rsid w:val="00CA5144"/>
    <w:rsid w:val="00CB477A"/>
    <w:rsid w:val="00CC60E9"/>
    <w:rsid w:val="00CC7564"/>
    <w:rsid w:val="00CE7E77"/>
    <w:rsid w:val="00D06337"/>
    <w:rsid w:val="00D109A2"/>
    <w:rsid w:val="00D156BA"/>
    <w:rsid w:val="00D27187"/>
    <w:rsid w:val="00D31184"/>
    <w:rsid w:val="00D3271C"/>
    <w:rsid w:val="00D32E87"/>
    <w:rsid w:val="00D34075"/>
    <w:rsid w:val="00D350A3"/>
    <w:rsid w:val="00D35F26"/>
    <w:rsid w:val="00D50034"/>
    <w:rsid w:val="00D50F48"/>
    <w:rsid w:val="00D52888"/>
    <w:rsid w:val="00D570F8"/>
    <w:rsid w:val="00D63806"/>
    <w:rsid w:val="00D75681"/>
    <w:rsid w:val="00D77591"/>
    <w:rsid w:val="00D80598"/>
    <w:rsid w:val="00D90778"/>
    <w:rsid w:val="00D9230F"/>
    <w:rsid w:val="00D92B67"/>
    <w:rsid w:val="00D92E18"/>
    <w:rsid w:val="00DD1552"/>
    <w:rsid w:val="00DD42F0"/>
    <w:rsid w:val="00DE0EC5"/>
    <w:rsid w:val="00DE3EC8"/>
    <w:rsid w:val="00DE4D1C"/>
    <w:rsid w:val="00DF6B69"/>
    <w:rsid w:val="00E060D5"/>
    <w:rsid w:val="00E0777C"/>
    <w:rsid w:val="00E1094A"/>
    <w:rsid w:val="00E11468"/>
    <w:rsid w:val="00E2335E"/>
    <w:rsid w:val="00E53441"/>
    <w:rsid w:val="00E65CD5"/>
    <w:rsid w:val="00E66919"/>
    <w:rsid w:val="00E81052"/>
    <w:rsid w:val="00E83A98"/>
    <w:rsid w:val="00E92337"/>
    <w:rsid w:val="00E94D73"/>
    <w:rsid w:val="00E9677B"/>
    <w:rsid w:val="00EB235E"/>
    <w:rsid w:val="00EC63D8"/>
    <w:rsid w:val="00ED0BEF"/>
    <w:rsid w:val="00ED114B"/>
    <w:rsid w:val="00ED2789"/>
    <w:rsid w:val="00EE251E"/>
    <w:rsid w:val="00EE3BB0"/>
    <w:rsid w:val="00EE745E"/>
    <w:rsid w:val="00EF4C48"/>
    <w:rsid w:val="00F02FD4"/>
    <w:rsid w:val="00F15E62"/>
    <w:rsid w:val="00F21F7F"/>
    <w:rsid w:val="00F24FA9"/>
    <w:rsid w:val="00F2500B"/>
    <w:rsid w:val="00F2507D"/>
    <w:rsid w:val="00F360F2"/>
    <w:rsid w:val="00F45F21"/>
    <w:rsid w:val="00F47A87"/>
    <w:rsid w:val="00F47E8F"/>
    <w:rsid w:val="00F5256E"/>
    <w:rsid w:val="00F5583C"/>
    <w:rsid w:val="00F6304E"/>
    <w:rsid w:val="00F706B2"/>
    <w:rsid w:val="00F77C97"/>
    <w:rsid w:val="00F77DDB"/>
    <w:rsid w:val="00F80415"/>
    <w:rsid w:val="00F83816"/>
    <w:rsid w:val="00F9011B"/>
    <w:rsid w:val="00F90326"/>
    <w:rsid w:val="00FA0B5D"/>
    <w:rsid w:val="00FC044A"/>
    <w:rsid w:val="00FD1CB1"/>
    <w:rsid w:val="00FF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8CA1457"/>
  <w15:docId w15:val="{A03488DE-43EC-F14D-8FED-B0E2972AF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EC2"/>
    <w:pPr>
      <w:spacing w:after="240"/>
      <w:ind w:left="-567"/>
    </w:pPr>
    <w:rPr>
      <w:rFonts w:ascii="Gill Sans MT" w:hAnsi="Gill Sans MT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507D"/>
    <w:pPr>
      <w:keepNext/>
      <w:keepLines/>
      <w:spacing w:before="240" w:after="0"/>
      <w:outlineLvl w:val="0"/>
    </w:pPr>
    <w:rPr>
      <w:rFonts w:ascii="Avenir Light" w:eastAsiaTheme="majorEastAsia" w:hAnsi="Avenir Light" w:cs="Times New Roman (Headings CS)"/>
      <w:b/>
      <w:color w:val="801649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507D"/>
    <w:pPr>
      <w:keepNext/>
      <w:keepLines/>
      <w:spacing w:before="40" w:after="0"/>
      <w:outlineLvl w:val="1"/>
    </w:pPr>
    <w:rPr>
      <w:rFonts w:ascii="Avenir" w:eastAsiaTheme="majorEastAsia" w:hAnsi="Avenir" w:cstheme="majorBidi"/>
      <w:color w:val="80164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507D"/>
    <w:pPr>
      <w:keepNext/>
      <w:keepLines/>
      <w:spacing w:before="40" w:after="0"/>
      <w:outlineLvl w:val="2"/>
    </w:pPr>
    <w:rPr>
      <w:rFonts w:ascii="Avenir" w:eastAsiaTheme="majorEastAsia" w:hAnsi="Avenir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507D"/>
    <w:pPr>
      <w:keepNext/>
      <w:keepLines/>
      <w:spacing w:before="40" w:after="0"/>
      <w:outlineLvl w:val="3"/>
    </w:pPr>
    <w:rPr>
      <w:rFonts w:ascii="Avenir" w:eastAsiaTheme="majorEastAsia" w:hAnsi="Avenir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5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54E"/>
  </w:style>
  <w:style w:type="paragraph" w:styleId="Footer">
    <w:name w:val="footer"/>
    <w:basedOn w:val="Normal"/>
    <w:link w:val="FooterChar"/>
    <w:uiPriority w:val="99"/>
    <w:unhideWhenUsed/>
    <w:rsid w:val="00D109A2"/>
    <w:pPr>
      <w:tabs>
        <w:tab w:val="center" w:pos="4513"/>
        <w:tab w:val="right" w:pos="9026"/>
      </w:tabs>
      <w:spacing w:after="0" w:line="240" w:lineRule="auto"/>
      <w:jc w:val="center"/>
    </w:pPr>
    <w:rPr>
      <w:rFonts w:ascii="VAG Rounded" w:hAnsi="VAG Rounded"/>
      <w:color w:val="801649"/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D109A2"/>
    <w:rPr>
      <w:rFonts w:ascii="VAG Rounded" w:hAnsi="VAG Rounded"/>
      <w:color w:val="801649"/>
      <w:sz w:val="28"/>
    </w:rPr>
  </w:style>
  <w:style w:type="character" w:styleId="Strong">
    <w:name w:val="Strong"/>
    <w:basedOn w:val="DefaultParagraphFont"/>
    <w:uiPriority w:val="22"/>
    <w:qFormat/>
    <w:rsid w:val="007816D7"/>
    <w:rPr>
      <w:b/>
      <w:bCs/>
    </w:rPr>
  </w:style>
  <w:style w:type="character" w:styleId="Emphasis">
    <w:name w:val="Emphasis"/>
    <w:basedOn w:val="DefaultParagraphFont"/>
    <w:uiPriority w:val="20"/>
    <w:qFormat/>
    <w:rsid w:val="007816D7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F2507D"/>
    <w:rPr>
      <w:rFonts w:ascii="Avenir" w:eastAsiaTheme="majorEastAsia" w:hAnsi="Avenir" w:cstheme="majorBidi"/>
      <w:color w:val="801649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507D"/>
    <w:rPr>
      <w:rFonts w:ascii="Avenir" w:eastAsiaTheme="majorEastAsia" w:hAnsi="Avenir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A86EC2"/>
    <w:pPr>
      <w:numPr>
        <w:numId w:val="1"/>
      </w:numPr>
      <w:spacing w:after="120"/>
      <w:ind w:left="17" w:hanging="357"/>
    </w:pPr>
  </w:style>
  <w:style w:type="paragraph" w:styleId="NormalWeb">
    <w:name w:val="Normal (Web)"/>
    <w:basedOn w:val="Normal"/>
    <w:uiPriority w:val="99"/>
    <w:unhideWhenUsed/>
    <w:rsid w:val="00D109A2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BookTitle">
    <w:name w:val="Book Title"/>
    <w:basedOn w:val="DefaultParagraphFont"/>
    <w:uiPriority w:val="33"/>
    <w:qFormat/>
    <w:rsid w:val="00D109A2"/>
    <w:rPr>
      <w:b/>
      <w:bCs/>
      <w:i/>
      <w:iCs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F2507D"/>
    <w:rPr>
      <w:rFonts w:ascii="Avenir" w:eastAsiaTheme="majorEastAsia" w:hAnsi="Avenir" w:cstheme="majorBidi"/>
      <w:b/>
      <w:iCs/>
    </w:rPr>
  </w:style>
  <w:style w:type="character" w:styleId="Hyperlink">
    <w:name w:val="Hyperlink"/>
    <w:basedOn w:val="DefaultParagraphFont"/>
    <w:uiPriority w:val="99"/>
    <w:unhideWhenUsed/>
    <w:rsid w:val="009034AA"/>
    <w:rPr>
      <w:b/>
      <w:color w:val="801649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34AA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F2507D"/>
    <w:rPr>
      <w:rFonts w:ascii="Avenir Light" w:eastAsiaTheme="majorEastAsia" w:hAnsi="Avenir Light" w:cs="Times New Roman (Headings CS)"/>
      <w:b/>
      <w:color w:val="801649"/>
      <w:sz w:val="36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2D3F4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3F4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3F4E"/>
    <w:rPr>
      <w:rFonts w:ascii="Gill Sans MT" w:hAnsi="Gill Sans MT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3F4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3F4E"/>
    <w:rPr>
      <w:rFonts w:ascii="Gill Sans MT" w:hAnsi="Gill Sans M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3F4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F4E"/>
    <w:rPr>
      <w:rFonts w:ascii="Times New Roman" w:hAnsi="Times New Roman" w:cs="Times New Roman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rsid w:val="008310E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31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12BB0"/>
    <w:pPr>
      <w:spacing w:after="0" w:line="240" w:lineRule="auto"/>
      <w:ind w:left="-567"/>
    </w:pPr>
    <w:rPr>
      <w:rFonts w:ascii="Gill Sans MT" w:hAnsi="Gill Sans MT"/>
    </w:rPr>
  </w:style>
  <w:style w:type="table" w:customStyle="1" w:styleId="TableGrid1">
    <w:name w:val="Table Grid1"/>
    <w:basedOn w:val="TableNormal"/>
    <w:next w:val="TableGrid"/>
    <w:uiPriority w:val="39"/>
    <w:rsid w:val="00411F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11F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677A0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630089"/>
  </w:style>
  <w:style w:type="paragraph" w:customStyle="1" w:styleId="xmsonormal">
    <w:name w:val="x_msonormal"/>
    <w:basedOn w:val="Normal"/>
    <w:rsid w:val="00570D51"/>
    <w:pPr>
      <w:spacing w:after="0" w:line="240" w:lineRule="auto"/>
      <w:ind w:left="0"/>
    </w:pPr>
    <w:rPr>
      <w:rFonts w:ascii="Calibri" w:hAnsi="Calibri" w:cs="Calibri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0755AD"/>
    <w:rPr>
      <w:color w:val="954F7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8919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72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20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57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35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967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9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2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34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6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99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0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1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69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2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600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2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43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8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25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60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14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52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4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15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65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1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90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918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03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0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94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90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42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86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88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2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2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1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3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5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2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5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2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8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264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8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49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44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2A8D0E94B0C4EB5C9CB8C21A8BC85" ma:contentTypeVersion="8" ma:contentTypeDescription="Create a new document." ma:contentTypeScope="" ma:versionID="4116e1eedf432465fb22cb50743651aa">
  <xsd:schema xmlns:xsd="http://www.w3.org/2001/XMLSchema" xmlns:xs="http://www.w3.org/2001/XMLSchema" xmlns:p="http://schemas.microsoft.com/office/2006/metadata/properties" xmlns:ns2="e3f14bdf-cb12-4ada-b9ea-12209270a436" xmlns:ns3="80b916b1-c45b-4558-9934-c2f920e19c5f" targetNamespace="http://schemas.microsoft.com/office/2006/metadata/properties" ma:root="true" ma:fieldsID="c4220437357e0aebaada80fb49e509e8" ns2:_="" ns3:_="">
    <xsd:import namespace="e3f14bdf-cb12-4ada-b9ea-12209270a436"/>
    <xsd:import namespace="80b916b1-c45b-4558-9934-c2f920e19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Comments" minOccurs="0"/>
                <xsd:element ref="ns2:Topic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14bdf-cb12-4ada-b9ea-12209270a4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2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Topic" ma:index="13" nillable="true" ma:displayName="Topic" ma:format="Dropdown" ma:internalName="Topic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ome and Living"/>
                    <xsd:enumeration value="Support for Decision Making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916b1-c45b-4558-9934-c2f920e19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e3f14bdf-cb12-4ada-b9ea-12209270a436" xsi:nil="true"/>
    <Comments xmlns="e3f14bdf-cb12-4ada-b9ea-12209270a436" xsi:nil="true"/>
  </documentManagement>
</p:properties>
</file>

<file path=customXml/itemProps1.xml><?xml version="1.0" encoding="utf-8"?>
<ds:datastoreItem xmlns:ds="http://schemas.openxmlformats.org/officeDocument/2006/customXml" ds:itemID="{F8B48FE1-265A-4E2D-AE4F-CBC27925BF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9E1E5D-A894-403A-A12C-924A6EF48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f14bdf-cb12-4ada-b9ea-12209270a436"/>
    <ds:schemaRef ds:uri="80b916b1-c45b-4558-9934-c2f920e19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6FFFFF-FFFF-4423-91A7-49D2D8B76996}">
  <ds:schemaRefs>
    <ds:schemaRef ds:uri="http://schemas.microsoft.com/office/2006/metadata/properties"/>
    <ds:schemaRef ds:uri="http://schemas.microsoft.com/office/infopath/2007/PartnerControls"/>
    <ds:schemaRef ds:uri="e3f14bdf-cb12-4ada-b9ea-12209270a43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808</Characters>
  <Application>Microsoft Office Word</Application>
  <DocSecurity>0</DocSecurity>
  <Lines>15</Lines>
  <Paragraphs>4</Paragraphs>
  <ScaleCrop>false</ScaleCrop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</dc:creator>
  <cp:keywords/>
  <dc:description/>
  <cp:lastModifiedBy>Doolan, Brianna</cp:lastModifiedBy>
  <cp:revision>6</cp:revision>
  <cp:lastPrinted>2021-08-22T21:55:00Z</cp:lastPrinted>
  <dcterms:created xsi:type="dcterms:W3CDTF">2022-03-29T01:22:00Z</dcterms:created>
  <dcterms:modified xsi:type="dcterms:W3CDTF">2022-03-29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2A8D0E94B0C4EB5C9CB8C21A8BC85</vt:lpwstr>
  </property>
  <property fmtid="{D5CDD505-2E9C-101B-9397-08002B2CF9AE}" pid="3" name="MSIP_Label_2b83f8d7-e91f-4eee-a336-52a8061c0503_Enabled">
    <vt:lpwstr>true</vt:lpwstr>
  </property>
  <property fmtid="{D5CDD505-2E9C-101B-9397-08002B2CF9AE}" pid="4" name="MSIP_Label_2b83f8d7-e91f-4eee-a336-52a8061c0503_SetDate">
    <vt:lpwstr>2022-03-29T01:22:16Z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iteId">
    <vt:lpwstr>cd778b65-752d-454a-87cf-b9990fe58993</vt:lpwstr>
  </property>
  <property fmtid="{D5CDD505-2E9C-101B-9397-08002B2CF9AE}" pid="8" name="MSIP_Label_2b83f8d7-e91f-4eee-a336-52a8061c0503_ActionId">
    <vt:lpwstr>1da37e32-34b0-42e0-9630-efafc700d15d</vt:lpwstr>
  </property>
  <property fmtid="{D5CDD505-2E9C-101B-9397-08002B2CF9AE}" pid="9" name="MSIP_Label_2b83f8d7-e91f-4eee-a336-52a8061c0503_ContentBits">
    <vt:lpwstr>0</vt:lpwstr>
  </property>
</Properties>
</file>